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45499" w14:textId="7A41C6B2" w:rsidR="00325BF8" w:rsidRPr="00FE6D71" w:rsidRDefault="00325BF8" w:rsidP="00820C15">
      <w:pPr>
        <w:spacing w:before="120" w:after="120" w:line="240" w:lineRule="auto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  <w:r w:rsidRPr="00FE6D71">
        <w:rPr>
          <w:rFonts w:ascii="TH SarabunPSK" w:hAnsi="TH SarabunPSK" w:cs="TH SarabunPSK"/>
          <w:b/>
          <w:bCs/>
          <w:sz w:val="32"/>
          <w:szCs w:val="32"/>
        </w:rPr>
        <w:t xml:space="preserve">Human for Humanity </w:t>
      </w:r>
      <w:r w:rsidR="00820C15">
        <w:rPr>
          <w:rFonts w:ascii="TH SarabunPSK" w:hAnsi="TH SarabunPSK" w:cs="TH SarabunPSK"/>
          <w:b/>
          <w:bCs/>
          <w:sz w:val="32"/>
          <w:szCs w:val="32"/>
        </w:rPr>
        <w:t xml:space="preserve">(24 </w:t>
      </w:r>
      <w:r w:rsidR="00820C1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มิถุนายน </w:t>
      </w:r>
      <w:r w:rsidR="00820C15">
        <w:rPr>
          <w:rFonts w:ascii="TH SarabunPSK" w:hAnsi="TH SarabunPSK" w:cs="TH SarabunPSK"/>
          <w:b/>
          <w:bCs/>
          <w:sz w:val="32"/>
          <w:szCs w:val="32"/>
        </w:rPr>
        <w:t>2568)</w:t>
      </w:r>
    </w:p>
    <w:p w14:paraId="74C7DD82" w14:textId="673A7C4F" w:rsidR="00325BF8" w:rsidRPr="00FE6D71" w:rsidRDefault="00325BF8" w:rsidP="00820C15">
      <w:pPr>
        <w:spacing w:before="120" w:after="12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E6D71">
        <w:rPr>
          <w:rFonts w:ascii="TH SarabunPSK" w:hAnsi="TH SarabunPSK" w:cs="TH SarabunPSK" w:hint="cs"/>
          <w:b/>
          <w:bCs/>
          <w:sz w:val="32"/>
          <w:szCs w:val="32"/>
          <w:cs/>
        </w:rPr>
        <w:t>ประเด็น</w:t>
      </w:r>
      <w:r w:rsidR="00FE6D71" w:rsidRPr="00FE6D71">
        <w:rPr>
          <w:rFonts w:ascii="TH SarabunPSK" w:hAnsi="TH SarabunPSK" w:cs="TH SarabunPSK" w:hint="cs"/>
          <w:b/>
          <w:bCs/>
          <w:sz w:val="32"/>
          <w:szCs w:val="32"/>
          <w:cs/>
        </w:rPr>
        <w:t>เร่งด่วน</w:t>
      </w:r>
    </w:p>
    <w:p w14:paraId="543FCA2B" w14:textId="75C423B5" w:rsidR="00325BF8" w:rsidRPr="00325BF8" w:rsidRDefault="00325BF8" w:rsidP="00820C15">
      <w:pPr>
        <w:pStyle w:val="ListParagraph"/>
        <w:numPr>
          <w:ilvl w:val="0"/>
          <w:numId w:val="2"/>
        </w:numPr>
        <w:spacing w:before="120" w:after="12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 w:rsidRPr="00325BF8">
        <w:rPr>
          <w:rFonts w:ascii="TH SarabunPSK" w:hAnsi="TH SarabunPSK" w:cs="TH SarabunPSK" w:hint="cs"/>
          <w:sz w:val="32"/>
          <w:szCs w:val="32"/>
          <w:cs/>
        </w:rPr>
        <w:t xml:space="preserve">การพัฒนากำลังคนซึ่งเป็นทรัพยากรที่มีค่าให้พร้อมรับการเปลี่ยนแปลงเทคโนโลยี โดยเปิดโอกาสให้ภาคเอกชนเข้ามามีส่วนร่วมต่อการพัฒนา ผ่านการจูงใจด้วยมาตรการภาครัฐ อาทิ มาตรการส่งเสริมการลงทุนโครงสร้างพื้นฐานเพื่อพัฒนากำลังคน หรือมาตรการกระตุ้นการวิจัยและพัฒนา โดย </w:t>
      </w:r>
      <w:r w:rsidRPr="00325BF8">
        <w:rPr>
          <w:rFonts w:ascii="TH SarabunPSK" w:hAnsi="TH SarabunPSK" w:cs="TH SarabunPSK"/>
          <w:sz w:val="32"/>
          <w:szCs w:val="32"/>
        </w:rPr>
        <w:t xml:space="preserve">BOI </w:t>
      </w:r>
    </w:p>
    <w:p w14:paraId="7DD8CF22" w14:textId="7F4A12F8" w:rsidR="00325BF8" w:rsidRDefault="00325BF8" w:rsidP="00820C15">
      <w:pPr>
        <w:pStyle w:val="ListParagraph"/>
        <w:numPr>
          <w:ilvl w:val="0"/>
          <w:numId w:val="2"/>
        </w:num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325BF8">
        <w:rPr>
          <w:rFonts w:ascii="TH SarabunPSK" w:hAnsi="TH SarabunPSK" w:cs="TH SarabunPSK" w:hint="cs"/>
          <w:sz w:val="32"/>
          <w:szCs w:val="32"/>
          <w:cs/>
        </w:rPr>
        <w:t>การออกแบบเทคโนโลยีอย่างมีส่วนร่วมของผู้ใช้งานจริ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เฉพาะกลุ่มเปราะบาง จะช่วยส่งเสริมการพัฒนาและประยุกต์ใช้เทคโนโลยี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 w:rsidRPr="00325BF8">
        <w:rPr>
          <w:rFonts w:ascii="TH SarabunPSK" w:hAnsi="TH SarabunPSK" w:cs="TH SarabunPSK" w:hint="cs"/>
          <w:sz w:val="32"/>
          <w:szCs w:val="32"/>
          <w:cs/>
        </w:rPr>
        <w:t>ตอบโจทย์ความต้องการของผู้ใช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งานมากยิ่งขึ้น </w:t>
      </w:r>
    </w:p>
    <w:p w14:paraId="5AD9FAA7" w14:textId="3CDA0D96" w:rsidR="00325BF8" w:rsidRDefault="00325BF8" w:rsidP="00820C15">
      <w:pPr>
        <w:pStyle w:val="ListParagraph"/>
        <w:numPr>
          <w:ilvl w:val="0"/>
          <w:numId w:val="2"/>
        </w:num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ารวิเคราะห์บริบทการเปลี่ยนแปลงโครงสร้างและพฤติกรรมทางสังคม </w:t>
      </w:r>
      <w:r w:rsidR="00061728">
        <w:rPr>
          <w:rFonts w:ascii="TH SarabunPSK" w:hAnsi="TH SarabunPSK" w:cs="TH SarabunPSK" w:hint="cs"/>
          <w:sz w:val="32"/>
          <w:szCs w:val="32"/>
          <w:cs/>
        </w:rPr>
        <w:t>นำไปสู่การ</w:t>
      </w:r>
      <w:r>
        <w:rPr>
          <w:rFonts w:ascii="TH SarabunPSK" w:hAnsi="TH SarabunPSK" w:cs="TH SarabunPSK" w:hint="cs"/>
          <w:sz w:val="32"/>
          <w:szCs w:val="32"/>
          <w:cs/>
        </w:rPr>
        <w:t>ออกแบบ</w:t>
      </w:r>
      <w:r w:rsidR="00061728">
        <w:rPr>
          <w:rFonts w:ascii="TH SarabunPSK" w:hAnsi="TH SarabunPSK" w:cs="TH SarabunPSK" w:hint="cs"/>
          <w:sz w:val="32"/>
          <w:szCs w:val="32"/>
          <w:cs/>
        </w:rPr>
        <w:t>เพื่อเตรียมการ</w:t>
      </w:r>
      <w:r>
        <w:rPr>
          <w:rFonts w:ascii="TH SarabunPSK" w:hAnsi="TH SarabunPSK" w:cs="TH SarabunPSK" w:hint="cs"/>
          <w:sz w:val="32"/>
          <w:szCs w:val="32"/>
          <w:cs/>
        </w:rPr>
        <w:t>พัฒนาเทคโนโลยีและเครื่องมือให้พร้อมรับการเปลี่ยนแปลงต่อบริบท</w:t>
      </w:r>
      <w:r w:rsidR="00061728">
        <w:rPr>
          <w:rFonts w:ascii="TH SarabunPSK" w:hAnsi="TH SarabunPSK" w:cs="TH SarabunPSK" w:hint="cs"/>
          <w:sz w:val="32"/>
          <w:szCs w:val="32"/>
          <w:cs/>
        </w:rPr>
        <w:t>โลก และจะพัฒนาไปสู่การพัฒนา</w:t>
      </w:r>
      <w:r>
        <w:rPr>
          <w:rFonts w:ascii="TH SarabunPSK" w:hAnsi="TH SarabunPSK" w:cs="TH SarabunPSK" w:hint="cs"/>
          <w:sz w:val="32"/>
          <w:szCs w:val="32"/>
          <w:cs/>
        </w:rPr>
        <w:t>โอกาส</w:t>
      </w:r>
      <w:r w:rsidR="00061728">
        <w:rPr>
          <w:rFonts w:ascii="TH SarabunPSK" w:hAnsi="TH SarabunPSK" w:cs="TH SarabunPSK" w:hint="cs"/>
          <w:sz w:val="32"/>
          <w:szCs w:val="32"/>
          <w:cs/>
        </w:rPr>
        <w:t>ใหม่ทาง</w:t>
      </w:r>
      <w:r>
        <w:rPr>
          <w:rFonts w:ascii="TH SarabunPSK" w:hAnsi="TH SarabunPSK" w:cs="TH SarabunPSK" w:hint="cs"/>
          <w:sz w:val="32"/>
          <w:szCs w:val="32"/>
          <w:cs/>
        </w:rPr>
        <w:t>เศรษฐกิจให้กับประเทศ</w:t>
      </w:r>
    </w:p>
    <w:p w14:paraId="285193A8" w14:textId="65F8756E" w:rsidR="00061728" w:rsidRPr="00FE6D71" w:rsidRDefault="00061728" w:rsidP="00820C15">
      <w:pPr>
        <w:spacing w:before="120" w:after="12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E6D7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ัตถุประสงค์ของการเสวนา </w:t>
      </w:r>
    </w:p>
    <w:p w14:paraId="1A0B7AF5" w14:textId="10AD7DF8" w:rsidR="00061728" w:rsidRPr="004E72A3" w:rsidRDefault="00061728" w:rsidP="00820C15">
      <w:pPr>
        <w:spacing w:before="120" w:after="120" w:line="240" w:lineRule="auto"/>
        <w:ind w:firstLine="720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ป็นเทคโนโลยีที่มีอัตราการเติบโตสูง และมีการใช้งานอย่างแพร่หลาย อย่างไรก็ตาม ผลกระทบที่เกิดขึ้นจากการใช้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มีการวิพากษ์วิจารณ์ในวงกว้างทั้งในทางบวกและในทางลบ นอกจากนี้ ประเด็นความเหลื่อมล้ำในการเข้าถึงเทคโนโลยี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>เป็นอีกประเด็นที่สังคมตระหนัก และให้ความสำคัญ</w:t>
      </w:r>
      <w:r w:rsidR="003C5349">
        <w:rPr>
          <w:rFonts w:ascii="TH SarabunPSK" w:hAnsi="TH SarabunPSK" w:cs="TH SarabunPSK" w:hint="cs"/>
          <w:sz w:val="32"/>
          <w:szCs w:val="32"/>
          <w:cs/>
        </w:rPr>
        <w:t>ว่าจะทำอย่างไรเพื่อให้เกิดการเข้าถึง</w:t>
      </w:r>
      <w:r w:rsidR="006A4453">
        <w:rPr>
          <w:rFonts w:ascii="TH SarabunPSK" w:hAnsi="TH SarabunPSK" w:cs="TH SarabunPSK" w:hint="cs"/>
          <w:sz w:val="32"/>
          <w:szCs w:val="32"/>
          <w:cs/>
        </w:rPr>
        <w:t xml:space="preserve">เทคโนโลยี </w:t>
      </w:r>
      <w:r w:rsidR="006A4453">
        <w:rPr>
          <w:rFonts w:ascii="TH SarabunPSK" w:hAnsi="TH SarabunPSK" w:cs="TH SarabunPSK"/>
          <w:sz w:val="32"/>
          <w:szCs w:val="32"/>
        </w:rPr>
        <w:t>AI</w:t>
      </w:r>
      <w:r w:rsidR="00AD5221">
        <w:rPr>
          <w:rFonts w:ascii="TH SarabunPSK" w:hAnsi="TH SarabunPSK" w:cs="TH SarabunPSK"/>
          <w:sz w:val="32"/>
          <w:szCs w:val="32"/>
        </w:rPr>
        <w:t xml:space="preserve"> </w:t>
      </w:r>
      <w:r w:rsidR="00AD5221">
        <w:rPr>
          <w:rFonts w:ascii="TH SarabunPSK" w:hAnsi="TH SarabunPSK" w:cs="TH SarabunPSK" w:hint="cs"/>
          <w:sz w:val="32"/>
          <w:szCs w:val="32"/>
          <w:cs/>
        </w:rPr>
        <w:t xml:space="preserve">อย่างทั่วถึงเท่าเทียม ไม่แบ่งแยกเพศ เชื้อชาติ </w:t>
      </w:r>
      <w:r w:rsidR="004E72A3">
        <w:rPr>
          <w:rFonts w:ascii="TH SarabunPSK" w:hAnsi="TH SarabunPSK" w:cs="TH SarabunPSK" w:hint="cs"/>
          <w:sz w:val="32"/>
          <w:szCs w:val="32"/>
          <w:cs/>
        </w:rPr>
        <w:t>อายุ และ</w:t>
      </w:r>
      <w:r w:rsidR="00AD5221">
        <w:rPr>
          <w:rFonts w:ascii="TH SarabunPSK" w:hAnsi="TH SarabunPSK" w:cs="TH SarabunPSK" w:hint="cs"/>
          <w:sz w:val="32"/>
          <w:szCs w:val="32"/>
          <w:cs/>
        </w:rPr>
        <w:t xml:space="preserve">สถานะทางสังคม </w:t>
      </w:r>
      <w:r w:rsidR="004E72A3">
        <w:rPr>
          <w:rFonts w:ascii="TH SarabunPSK" w:hAnsi="TH SarabunPSK" w:cs="TH SarabunPSK" w:hint="cs"/>
          <w:sz w:val="32"/>
          <w:szCs w:val="32"/>
          <w:cs/>
        </w:rPr>
        <w:t xml:space="preserve">จึงเป็นที่มาของการหารือร่วมกันในวันนี้ </w:t>
      </w:r>
    </w:p>
    <w:p w14:paraId="145A2B5C" w14:textId="50F8D0E1" w:rsidR="00325BF8" w:rsidRPr="00FE6D71" w:rsidRDefault="00061728" w:rsidP="00820C15">
      <w:pPr>
        <w:spacing w:before="120" w:after="12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FE6D71">
        <w:rPr>
          <w:rFonts w:ascii="TH SarabunPSK" w:hAnsi="TH SarabunPSK" w:cs="TH SarabunPSK" w:hint="cs"/>
          <w:b/>
          <w:bCs/>
          <w:sz w:val="32"/>
          <w:szCs w:val="32"/>
          <w:cs/>
        </w:rPr>
        <w:t>สาระสำคัญ</w:t>
      </w:r>
      <w:r w:rsidR="00FE6D71">
        <w:rPr>
          <w:rFonts w:ascii="TH SarabunPSK" w:hAnsi="TH SarabunPSK" w:cs="TH SarabunPSK" w:hint="cs"/>
          <w:b/>
          <w:bCs/>
          <w:sz w:val="32"/>
          <w:szCs w:val="32"/>
          <w:cs/>
        </w:rPr>
        <w:t>จากการเสวนา</w:t>
      </w:r>
    </w:p>
    <w:p w14:paraId="3A6CAF74" w14:textId="7538FF69" w:rsidR="00490E46" w:rsidRDefault="00490E46" w:rsidP="00820C15">
      <w:pPr>
        <w:pStyle w:val="ListParagraph"/>
        <w:numPr>
          <w:ilvl w:val="0"/>
          <w:numId w:val="3"/>
        </w:num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ขอบเขต นิยาม ความหมายของกลุ่มเปราะบาง ควรทบทวน</w:t>
      </w:r>
      <w:r w:rsidR="00014121">
        <w:rPr>
          <w:rFonts w:ascii="TH SarabunPSK" w:hAnsi="TH SarabunPSK" w:cs="TH SarabunPSK" w:hint="cs"/>
          <w:sz w:val="32"/>
          <w:szCs w:val="32"/>
          <w:cs/>
        </w:rPr>
        <w:t xml:space="preserve">เพื่อให้ครอบคลุมทั้งระบบนิเวศการขับเคลื่อนเพื่อส่งเสริมการประยุกต์ใช้เทคโนโลยี </w:t>
      </w:r>
      <w:r w:rsidR="00014121">
        <w:rPr>
          <w:rFonts w:ascii="TH SarabunPSK" w:hAnsi="TH SarabunPSK" w:cs="TH SarabunPSK"/>
          <w:sz w:val="32"/>
          <w:szCs w:val="32"/>
        </w:rPr>
        <w:t xml:space="preserve">AI </w:t>
      </w:r>
      <w:r w:rsidR="00014121">
        <w:rPr>
          <w:rFonts w:ascii="TH SarabunPSK" w:hAnsi="TH SarabunPSK" w:cs="TH SarabunPSK" w:hint="cs"/>
          <w:sz w:val="32"/>
          <w:szCs w:val="32"/>
          <w:cs/>
        </w:rPr>
        <w:t>เพื่อ</w:t>
      </w:r>
      <w:r w:rsidR="00AB6655">
        <w:rPr>
          <w:rFonts w:ascii="TH SarabunPSK" w:hAnsi="TH SarabunPSK" w:cs="TH SarabunPSK" w:hint="cs"/>
          <w:sz w:val="32"/>
          <w:szCs w:val="32"/>
          <w:cs/>
        </w:rPr>
        <w:t>การยกระดับคุณภาพชีวิตของกลุ่มเปราะบาง ซึ่งมีข้อจำกัดทางกายภาพและสถานภาพทางเศรษฐกิจ โดยนอกเหนือจากกลุ่มเปราะบางแล้ว อาจจะต้องพิจารณาการยกระดับศักยภาพ</w:t>
      </w:r>
      <w:r w:rsidR="005631B9">
        <w:rPr>
          <w:rFonts w:ascii="TH SarabunPSK" w:hAnsi="TH SarabunPSK" w:cs="TH SarabunPSK" w:hint="cs"/>
          <w:sz w:val="32"/>
          <w:szCs w:val="32"/>
          <w:cs/>
        </w:rPr>
        <w:t>ผู้ดูแล</w:t>
      </w:r>
      <w:r w:rsidR="00FA62AE">
        <w:rPr>
          <w:rFonts w:ascii="TH SarabunPSK" w:hAnsi="TH SarabunPSK" w:cs="TH SarabunPSK" w:hint="cs"/>
          <w:sz w:val="32"/>
          <w:szCs w:val="32"/>
          <w:cs/>
        </w:rPr>
        <w:t xml:space="preserve"> และภาคส่วนอื่นๆ ควบคู่กัน </w:t>
      </w:r>
    </w:p>
    <w:p w14:paraId="7B0A5AE1" w14:textId="4718EF6E" w:rsidR="00BD5BDF" w:rsidRDefault="00BD5BDF" w:rsidP="00820C15">
      <w:pPr>
        <w:pStyle w:val="ListParagraph"/>
        <w:numPr>
          <w:ilvl w:val="0"/>
          <w:numId w:val="3"/>
        </w:num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ทัศนคติ ความตระหนัก </w:t>
      </w:r>
      <w:r w:rsidR="00D34D83">
        <w:rPr>
          <w:rFonts w:ascii="TH SarabunPSK" w:hAnsi="TH SarabunPSK" w:cs="TH SarabunPSK" w:hint="cs"/>
          <w:sz w:val="32"/>
          <w:szCs w:val="32"/>
          <w:cs/>
        </w:rPr>
        <w:t>และความ</w:t>
      </w:r>
      <w:r>
        <w:rPr>
          <w:rFonts w:ascii="TH SarabunPSK" w:hAnsi="TH SarabunPSK" w:cs="TH SarabunPSK" w:hint="cs"/>
          <w:sz w:val="32"/>
          <w:szCs w:val="32"/>
          <w:cs/>
        </w:rPr>
        <w:t>เข้าใจ</w:t>
      </w:r>
      <w:r w:rsidR="003F5E17">
        <w:rPr>
          <w:rFonts w:ascii="TH SarabunPSK" w:hAnsi="TH SarabunPSK" w:cs="TH SarabunPSK" w:hint="cs"/>
          <w:sz w:val="32"/>
          <w:szCs w:val="32"/>
          <w:cs/>
        </w:rPr>
        <w:t xml:space="preserve"> ต่อความสำคัญของ </w:t>
      </w:r>
      <w:r w:rsidR="003F5E17">
        <w:rPr>
          <w:rFonts w:ascii="TH SarabunPSK" w:hAnsi="TH SarabunPSK" w:cs="TH SarabunPSK"/>
          <w:sz w:val="32"/>
          <w:szCs w:val="32"/>
        </w:rPr>
        <w:t xml:space="preserve">AI </w:t>
      </w:r>
      <w:r w:rsidR="003F5E17">
        <w:rPr>
          <w:rFonts w:ascii="TH SarabunPSK" w:hAnsi="TH SarabunPSK" w:cs="TH SarabunPSK" w:hint="cs"/>
          <w:sz w:val="32"/>
          <w:szCs w:val="32"/>
          <w:cs/>
        </w:rPr>
        <w:t xml:space="preserve">เป็นส่วนสำคัญที่จะช่วยให้การประยุกต์ใช้ </w:t>
      </w:r>
      <w:r w:rsidR="003F5E17">
        <w:rPr>
          <w:rFonts w:ascii="TH SarabunPSK" w:hAnsi="TH SarabunPSK" w:cs="TH SarabunPSK"/>
          <w:sz w:val="32"/>
          <w:szCs w:val="32"/>
        </w:rPr>
        <w:t xml:space="preserve">AI </w:t>
      </w:r>
      <w:r w:rsidR="003F5E17">
        <w:rPr>
          <w:rFonts w:ascii="TH SarabunPSK" w:hAnsi="TH SarabunPSK" w:cs="TH SarabunPSK" w:hint="cs"/>
          <w:sz w:val="32"/>
          <w:szCs w:val="32"/>
          <w:cs/>
        </w:rPr>
        <w:t xml:space="preserve">ครอบคลุมประชากรในทุกกลุ่ม </w:t>
      </w:r>
      <w:r w:rsidR="0001367A">
        <w:rPr>
          <w:rFonts w:ascii="TH SarabunPSK" w:hAnsi="TH SarabunPSK" w:cs="TH SarabunPSK" w:hint="cs"/>
          <w:sz w:val="32"/>
          <w:szCs w:val="32"/>
          <w:cs/>
        </w:rPr>
        <w:t xml:space="preserve">ขณะเดียวกัน </w:t>
      </w:r>
      <w:r w:rsidR="0001367A">
        <w:rPr>
          <w:rFonts w:ascii="TH SarabunPSK" w:hAnsi="TH SarabunPSK" w:cs="TH SarabunPSK"/>
          <w:sz w:val="32"/>
          <w:szCs w:val="32"/>
        </w:rPr>
        <w:t xml:space="preserve">help promotor </w:t>
      </w:r>
      <w:r w:rsidR="0001367A">
        <w:rPr>
          <w:rFonts w:ascii="TH SarabunPSK" w:hAnsi="TH SarabunPSK" w:cs="TH SarabunPSK" w:hint="cs"/>
          <w:sz w:val="32"/>
          <w:szCs w:val="32"/>
          <w:cs/>
        </w:rPr>
        <w:t xml:space="preserve">จะเป็นอีกกลุ่มคนสำคัญที่จะช่วยสร้างสังคมหรือชุมชนแห่งการเรียนรู้และพัฒนาด้วย </w:t>
      </w:r>
      <w:r w:rsidR="0001367A">
        <w:rPr>
          <w:rFonts w:ascii="TH SarabunPSK" w:hAnsi="TH SarabunPSK" w:cs="TH SarabunPSK"/>
          <w:sz w:val="32"/>
          <w:szCs w:val="32"/>
        </w:rPr>
        <w:t>AI</w:t>
      </w:r>
      <w:r w:rsidR="00797C03">
        <w:rPr>
          <w:rFonts w:ascii="TH SarabunPSK" w:hAnsi="TH SarabunPSK" w:cs="TH SarabunPSK" w:hint="cs"/>
          <w:sz w:val="32"/>
          <w:szCs w:val="32"/>
          <w:cs/>
        </w:rPr>
        <w:t xml:space="preserve"> ที่จะ</w:t>
      </w:r>
      <w:r w:rsidR="0001367A">
        <w:rPr>
          <w:rFonts w:ascii="TH SarabunPSK" w:hAnsi="TH SarabunPSK" w:cs="TH SarabunPSK" w:hint="cs"/>
          <w:sz w:val="32"/>
          <w:szCs w:val="32"/>
          <w:cs/>
        </w:rPr>
        <w:t>ผลักดันเพื่อให้เกิดการเปลี่ยนแปลง</w:t>
      </w:r>
      <w:r w:rsidR="00797C03">
        <w:rPr>
          <w:rFonts w:ascii="TH SarabunPSK" w:hAnsi="TH SarabunPSK" w:cs="TH SarabunPSK" w:hint="cs"/>
          <w:sz w:val="32"/>
          <w:szCs w:val="32"/>
          <w:cs/>
        </w:rPr>
        <w:t>จากจุดเล็กๆ ในสังคม ขยายวงต่ออย่างครอบคลุมประชากรในทุกระดับ</w:t>
      </w:r>
    </w:p>
    <w:p w14:paraId="70A1F062" w14:textId="77777777" w:rsidR="00797C03" w:rsidRDefault="00797C03" w:rsidP="00820C15">
      <w:pPr>
        <w:pStyle w:val="ListParagraph"/>
        <w:numPr>
          <w:ilvl w:val="0"/>
          <w:numId w:val="3"/>
        </w:num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ารเตรียมความพร้อมบุคลากรในทุกช่วงวัยให้มีความรู้ด้าน </w:t>
      </w:r>
      <w:r>
        <w:rPr>
          <w:rFonts w:ascii="TH SarabunPSK" w:hAnsi="TH SarabunPSK" w:cs="TH SarabunPSK"/>
          <w:sz w:val="32"/>
          <w:szCs w:val="32"/>
        </w:rPr>
        <w:t>Digital Literacy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ก่อให้เกิด </w:t>
      </w:r>
      <w:r>
        <w:rPr>
          <w:rFonts w:ascii="TH SarabunPSK" w:hAnsi="TH SarabunPSK" w:cs="TH SarabunPSK"/>
          <w:sz w:val="32"/>
          <w:szCs w:val="32"/>
        </w:rPr>
        <w:t xml:space="preserve">smooth transitio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นการใช้เทคโนโลยี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ห้เกิดประโยชน์ จากการเปลี่ยนแปลงในทุกช่วงวัย ให้พร้อมไปสู่การเป็นผู้สูงวัย หรือกลุ่มเปราะบางที่มีคุณภาพ และยังคงทำงาน และขับเคลื่อนเศรษฐกิจ ได้อย่างมีประสิทธิภาพ บนฐานความรู้ทางด้านเทคโนโลยีที่มีมั่นคง </w:t>
      </w:r>
    </w:p>
    <w:p w14:paraId="0E75C062" w14:textId="21F2CF60" w:rsidR="00325BF8" w:rsidRDefault="00061728" w:rsidP="00820C15">
      <w:pPr>
        <w:pStyle w:val="ListParagraph"/>
        <w:numPr>
          <w:ilvl w:val="0"/>
          <w:numId w:val="3"/>
        </w:num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25C00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การมีส่วนร่วมของผู้ใช้งาน โดยเฉพาะกลุ่มเปราะบาง เพื่อร่วมพัฒนาเครื่องมือในการอำนวยความสะดวกการดำรงชีวิตหรือการทำงาน จะช่วยเพิ่มประสิทธิภาพการทำงานของเครื่องมือนั้นตอบโจทย์ผู้ใช้งานอย่างแท้จริง </w:t>
      </w:r>
    </w:p>
    <w:p w14:paraId="56542E82" w14:textId="5A04528D" w:rsidR="00E25C00" w:rsidRDefault="00E25C00" w:rsidP="00820C15">
      <w:pPr>
        <w:pStyle w:val="ListParagraph"/>
        <w:numPr>
          <w:ilvl w:val="0"/>
          <w:numId w:val="3"/>
        </w:num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ารพัฒนาเครื่องมือด้าน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พื่อส่งเสริมการประยุกต์ใช้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>ในกลุ่มเปราะบาง ไม่สามารถพัฒนาเครื่องมือเดียวที่ตอบโจทย์ความไม่พร้อมของกลุ่มเปราะบางที่แตกต่างได้ เช่น</w:t>
      </w:r>
      <w:r w:rsidR="004E50D1">
        <w:rPr>
          <w:rFonts w:ascii="TH SarabunPSK" w:hAnsi="TH SarabunPSK" w:cs="TH SarabunPSK" w:hint="cs"/>
          <w:sz w:val="32"/>
          <w:szCs w:val="32"/>
          <w:cs/>
        </w:rPr>
        <w:t xml:space="preserve"> คนพิการทางการได้ยิน อาจใช้เทคโนโลยีเพื่อแก้ไขปัญหาทางการมองเห็นได้ </w:t>
      </w:r>
    </w:p>
    <w:p w14:paraId="0FCE8816" w14:textId="5D636D4B" w:rsidR="00F27906" w:rsidRDefault="004E50D1" w:rsidP="00820C15">
      <w:pPr>
        <w:pStyle w:val="ListParagraph"/>
        <w:numPr>
          <w:ilvl w:val="0"/>
          <w:numId w:val="3"/>
        </w:num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ความน่าเชื่อถือของ </w:t>
      </w:r>
      <w:r>
        <w:rPr>
          <w:rFonts w:ascii="TH SarabunPSK" w:hAnsi="TH SarabunPSK" w:cs="TH SarabunPSK"/>
          <w:sz w:val="32"/>
          <w:szCs w:val="32"/>
        </w:rPr>
        <w:t>AI</w:t>
      </w:r>
      <w:r w:rsidR="005A78C5">
        <w:rPr>
          <w:rFonts w:ascii="TH SarabunPSK" w:hAnsi="TH SarabunPSK" w:cs="TH SarabunPSK"/>
          <w:sz w:val="32"/>
          <w:szCs w:val="32"/>
        </w:rPr>
        <w:t xml:space="preserve"> </w:t>
      </w:r>
      <w:r w:rsidR="005A78C5">
        <w:rPr>
          <w:rFonts w:ascii="TH SarabunPSK" w:hAnsi="TH SarabunPSK" w:cs="TH SarabunPSK" w:hint="cs"/>
          <w:sz w:val="32"/>
          <w:szCs w:val="32"/>
          <w:cs/>
        </w:rPr>
        <w:t xml:space="preserve">ซึ่งอาจเกิดจากการป้อนข้อมูลที่ไม่ถูกต้องให้ </w:t>
      </w:r>
      <w:r w:rsidR="005A78C5">
        <w:rPr>
          <w:rFonts w:ascii="TH SarabunPSK" w:hAnsi="TH SarabunPSK" w:cs="TH SarabunPSK"/>
          <w:sz w:val="32"/>
          <w:szCs w:val="32"/>
        </w:rPr>
        <w:t xml:space="preserve">AI </w:t>
      </w:r>
      <w:r w:rsidR="005A78C5">
        <w:rPr>
          <w:rFonts w:ascii="TH SarabunPSK" w:hAnsi="TH SarabunPSK" w:cs="TH SarabunPSK" w:hint="cs"/>
          <w:sz w:val="32"/>
          <w:szCs w:val="32"/>
          <w:cs/>
        </w:rPr>
        <w:t xml:space="preserve">และข้อมูลในการประมวลผลที่จำกัดของ </w:t>
      </w:r>
      <w:r w:rsidR="005A78C5">
        <w:rPr>
          <w:rFonts w:ascii="TH SarabunPSK" w:hAnsi="TH SarabunPSK" w:cs="TH SarabunPSK"/>
          <w:sz w:val="32"/>
          <w:szCs w:val="32"/>
        </w:rPr>
        <w:t xml:space="preserve">AI </w:t>
      </w:r>
      <w:r w:rsidR="00F27906">
        <w:rPr>
          <w:rFonts w:ascii="TH SarabunPSK" w:hAnsi="TH SarabunPSK" w:cs="TH SarabunPSK" w:hint="cs"/>
          <w:sz w:val="32"/>
          <w:szCs w:val="32"/>
          <w:cs/>
        </w:rPr>
        <w:t>อาจก่อให้เกิดการ</w:t>
      </w:r>
      <w:r w:rsidR="0070146F">
        <w:rPr>
          <w:rFonts w:ascii="TH SarabunPSK" w:hAnsi="TH SarabunPSK" w:cs="TH SarabunPSK" w:hint="cs"/>
          <w:sz w:val="32"/>
          <w:szCs w:val="32"/>
          <w:cs/>
        </w:rPr>
        <w:t>ประมวลผล</w:t>
      </w:r>
      <w:r w:rsidR="00574C3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27906">
        <w:rPr>
          <w:rFonts w:ascii="TH SarabunPSK" w:hAnsi="TH SarabunPSK" w:cs="TH SarabunPSK" w:hint="cs"/>
          <w:sz w:val="32"/>
          <w:szCs w:val="32"/>
          <w:cs/>
        </w:rPr>
        <w:t>สื่อสาร หรือการได้รับข้อมูลที่ไม่ถูกต้อ</w:t>
      </w:r>
      <w:r w:rsidR="005A78C5">
        <w:rPr>
          <w:rFonts w:ascii="TH SarabunPSK" w:hAnsi="TH SarabunPSK" w:cs="TH SarabunPSK" w:hint="cs"/>
          <w:sz w:val="32"/>
          <w:szCs w:val="32"/>
          <w:cs/>
        </w:rPr>
        <w:t xml:space="preserve">งของผู้บริโภคได้ </w:t>
      </w:r>
      <w:r w:rsidR="00474063">
        <w:rPr>
          <w:rFonts w:ascii="TH SarabunPSK" w:hAnsi="TH SarabunPSK" w:cs="TH SarabunPSK" w:hint="cs"/>
          <w:sz w:val="32"/>
          <w:szCs w:val="32"/>
          <w:cs/>
        </w:rPr>
        <w:t>ดังนั้น การสร้างความตระหนักถึงจริยธรรม</w:t>
      </w:r>
      <w:r w:rsidR="00474063">
        <w:rPr>
          <w:rFonts w:ascii="TH SarabunPSK" w:hAnsi="TH SarabunPSK" w:cs="TH SarabunPSK"/>
          <w:sz w:val="32"/>
          <w:szCs w:val="32"/>
        </w:rPr>
        <w:t xml:space="preserve"> AI </w:t>
      </w:r>
      <w:r w:rsidR="00474063">
        <w:rPr>
          <w:rFonts w:ascii="TH SarabunPSK" w:hAnsi="TH SarabunPSK" w:cs="TH SarabunPSK" w:hint="cs"/>
          <w:sz w:val="32"/>
          <w:szCs w:val="32"/>
          <w:cs/>
        </w:rPr>
        <w:t xml:space="preserve">และการใช้ประโยชน์จาก </w:t>
      </w:r>
      <w:r w:rsidR="00474063">
        <w:rPr>
          <w:rFonts w:ascii="TH SarabunPSK" w:hAnsi="TH SarabunPSK" w:cs="TH SarabunPSK"/>
          <w:sz w:val="32"/>
          <w:szCs w:val="32"/>
        </w:rPr>
        <w:t xml:space="preserve">AI </w:t>
      </w:r>
      <w:r w:rsidR="00474063">
        <w:rPr>
          <w:rFonts w:ascii="TH SarabunPSK" w:hAnsi="TH SarabunPSK" w:cs="TH SarabunPSK" w:hint="cs"/>
          <w:sz w:val="32"/>
          <w:szCs w:val="32"/>
          <w:cs/>
        </w:rPr>
        <w:t>เป็นสิ่งจำเป็นที่ต้องเร่งสร้างบรรทัดฐาน และ</w:t>
      </w:r>
      <w:r w:rsidR="00EE3E62">
        <w:rPr>
          <w:rFonts w:ascii="TH SarabunPSK" w:hAnsi="TH SarabunPSK" w:cs="TH SarabunPSK" w:hint="cs"/>
          <w:sz w:val="32"/>
          <w:szCs w:val="32"/>
          <w:cs/>
        </w:rPr>
        <w:t>สร้างความเข้าใจให้กับผู้ใช้งาน</w:t>
      </w:r>
    </w:p>
    <w:p w14:paraId="161384F8" w14:textId="4EF05DDA" w:rsidR="00841824" w:rsidRDefault="006E4012" w:rsidP="00820C15">
      <w:pPr>
        <w:pStyle w:val="ListParagraph"/>
        <w:numPr>
          <w:ilvl w:val="0"/>
          <w:numId w:val="3"/>
        </w:num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ครือข่ายการทำงาน เป็นส่วนสำคัญในการขยายการทำงานให้ครอบคลุมและตอบโจทย์การส่งเสริมเพื่อให้เกิดการประยุกต์ใช้เทคโนโลยี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>เพื่อยกระดับศักยภาพกลุ่มเปราะบาง</w:t>
      </w:r>
      <w:r w:rsidR="0084182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74139">
        <w:rPr>
          <w:rFonts w:ascii="TH SarabunPSK" w:hAnsi="TH SarabunPSK" w:cs="TH SarabunPSK"/>
          <w:sz w:val="32"/>
          <w:szCs w:val="32"/>
        </w:rPr>
        <w:t xml:space="preserve">-- </w:t>
      </w:r>
      <w:r w:rsidR="00841824">
        <w:rPr>
          <w:rFonts w:ascii="TH SarabunPSK" w:hAnsi="TH SarabunPSK" w:cs="TH SarabunPSK" w:hint="cs"/>
          <w:sz w:val="32"/>
          <w:szCs w:val="32"/>
          <w:cs/>
        </w:rPr>
        <w:t>ภาครัฐ ควรกำหนดนโยบาย</w:t>
      </w:r>
      <w:r w:rsidR="004C561A">
        <w:rPr>
          <w:rFonts w:ascii="TH SarabunPSK" w:hAnsi="TH SarabunPSK" w:cs="TH SarabunPSK" w:hint="cs"/>
          <w:sz w:val="32"/>
          <w:szCs w:val="32"/>
          <w:cs/>
        </w:rPr>
        <w:t xml:space="preserve">การขับเคลื่อนที่มีความชัดเจน และเปิดโอกาสให้ภาคเอกชน เข้ามามีส่วนร่วมต่อการพัฒนา ขณะเดียวกัน ควรเปิดโอกาสให้ภาคประชาชน ซึ่งเป็นผู้ได้รับผลกระทบทางตรงจากการขับเคลื่อนนโยบายดังกล่าว </w:t>
      </w:r>
      <w:r w:rsidR="00580C44">
        <w:rPr>
          <w:rFonts w:ascii="TH SarabunPSK" w:hAnsi="TH SarabunPSK" w:cs="TH SarabunPSK" w:hint="cs"/>
          <w:sz w:val="32"/>
          <w:szCs w:val="32"/>
          <w:cs/>
        </w:rPr>
        <w:t>เข้ามามีส่วนร่วมต่อการกำหนดประเด็</w:t>
      </w:r>
      <w:r w:rsidR="002A6523">
        <w:rPr>
          <w:rFonts w:ascii="TH SarabunPSK" w:hAnsi="TH SarabunPSK" w:cs="TH SarabunPSK" w:hint="cs"/>
          <w:sz w:val="32"/>
          <w:szCs w:val="32"/>
          <w:cs/>
        </w:rPr>
        <w:t xml:space="preserve">นความต้องการ เพื่อให้เกิดการส่งต่อ </w:t>
      </w:r>
      <w:r w:rsidR="002A6523">
        <w:rPr>
          <w:rFonts w:ascii="TH SarabunPSK" w:hAnsi="TH SarabunPSK" w:cs="TH SarabunPSK"/>
          <w:sz w:val="32"/>
          <w:szCs w:val="32"/>
        </w:rPr>
        <w:t xml:space="preserve">Bottom Up </w:t>
      </w:r>
      <w:r w:rsidR="002A6523">
        <w:rPr>
          <w:rFonts w:ascii="TH SarabunPSK" w:hAnsi="TH SarabunPSK" w:cs="TH SarabunPSK" w:hint="cs"/>
          <w:sz w:val="32"/>
          <w:szCs w:val="32"/>
          <w:cs/>
        </w:rPr>
        <w:t xml:space="preserve">ไปสู่การออกแบบนโยบายหรือ </w:t>
      </w:r>
      <w:r w:rsidR="002A6523">
        <w:rPr>
          <w:rFonts w:ascii="TH SarabunPSK" w:hAnsi="TH SarabunPSK" w:cs="TH SarabunPSK"/>
          <w:sz w:val="32"/>
          <w:szCs w:val="32"/>
        </w:rPr>
        <w:t xml:space="preserve">Top Down </w:t>
      </w:r>
      <w:r w:rsidR="002A6523">
        <w:rPr>
          <w:rFonts w:ascii="TH SarabunPSK" w:hAnsi="TH SarabunPSK" w:cs="TH SarabunPSK" w:hint="cs"/>
          <w:sz w:val="32"/>
          <w:szCs w:val="32"/>
          <w:cs/>
        </w:rPr>
        <w:t xml:space="preserve">อย่างเหมาะสมและตอบโจทย์กับผู้ใช้งานโดยเฉพาะกลุ่มเปราะบาง ได้อย่างมีประสิทธิภาพสูงสุด  </w:t>
      </w:r>
    </w:p>
    <w:p w14:paraId="4B90225B" w14:textId="49084B60" w:rsidR="002148F3" w:rsidRDefault="002148F3" w:rsidP="00820C15">
      <w:pPr>
        <w:pStyle w:val="ListParagraph"/>
        <w:numPr>
          <w:ilvl w:val="0"/>
          <w:numId w:val="3"/>
        </w:num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มาตรการภาครัฐ ส่งเสริมการยกระดับศักยภาพกลุ่มเปราะบาง</w:t>
      </w:r>
      <w:r w:rsidR="00C37F7A">
        <w:rPr>
          <w:rFonts w:ascii="TH SarabunPSK" w:hAnsi="TH SarabunPSK" w:cs="TH SarabunPSK" w:hint="cs"/>
          <w:sz w:val="32"/>
          <w:szCs w:val="32"/>
          <w:cs/>
        </w:rPr>
        <w:t xml:space="preserve"> หากแต่ความเข้าใจ เข้าถึง และสามารถใช้ประโยชน์จากมาตรการนั้นได้ เป็นสิ่งที่พี่เลี้ยง หรือ เครือข่ายการทำงานต้องร่วมมือกัน เพื่อ</w:t>
      </w:r>
      <w:r w:rsidR="00EE1D34">
        <w:rPr>
          <w:rFonts w:ascii="TH SarabunPSK" w:hAnsi="TH SarabunPSK" w:cs="TH SarabunPSK" w:hint="cs"/>
          <w:sz w:val="32"/>
          <w:szCs w:val="32"/>
          <w:cs/>
        </w:rPr>
        <w:t xml:space="preserve">พัฒนาโครงสร้างพื้นฐาน ในการลดความเหลื่อมล้ำ และเพิ่มโอกาสในการเข้าถึงเทคโนโลยีดิจิทัล เช่น </w:t>
      </w:r>
      <w:r w:rsidR="00EE1D34">
        <w:rPr>
          <w:rFonts w:ascii="TH SarabunPSK" w:hAnsi="TH SarabunPSK" w:cs="TH SarabunPSK"/>
          <w:sz w:val="32"/>
          <w:szCs w:val="32"/>
        </w:rPr>
        <w:t xml:space="preserve">AI </w:t>
      </w:r>
      <w:r w:rsidR="00EE1D34">
        <w:rPr>
          <w:rFonts w:ascii="TH SarabunPSK" w:hAnsi="TH SarabunPSK" w:cs="TH SarabunPSK" w:hint="cs"/>
          <w:sz w:val="32"/>
          <w:szCs w:val="32"/>
          <w:cs/>
        </w:rPr>
        <w:t xml:space="preserve">อย่างทั่วถึง เท่าเทียม </w:t>
      </w:r>
    </w:p>
    <w:p w14:paraId="734EC6EB" w14:textId="77777777" w:rsidR="00325BF8" w:rsidRDefault="00325BF8" w:rsidP="00820C15">
      <w:p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CA9AB08" w14:textId="77777777" w:rsidR="00325BF8" w:rsidRDefault="00325BF8" w:rsidP="00820C15">
      <w:p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03DEC68" w14:textId="77777777" w:rsidR="00325BF8" w:rsidRDefault="00325BF8" w:rsidP="00820C15">
      <w:p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0DFB6EC" w14:textId="77777777" w:rsidR="00325BF8" w:rsidRDefault="00325BF8" w:rsidP="00820C15">
      <w:p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1792C71" w14:textId="77777777" w:rsidR="00325BF8" w:rsidRDefault="00325BF8" w:rsidP="00820C15">
      <w:p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7F780CF" w14:textId="77777777" w:rsidR="00325BF8" w:rsidRDefault="00325BF8" w:rsidP="00820C15">
      <w:p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2644CA1" w14:textId="77777777" w:rsidR="00325BF8" w:rsidRDefault="00325BF8" w:rsidP="00820C15">
      <w:pPr>
        <w:spacing w:before="120" w:after="12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sectPr w:rsidR="00325B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altName w:val="Leelawadee UI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D6DC2"/>
    <w:multiLevelType w:val="hybridMultilevel"/>
    <w:tmpl w:val="D832A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9E632C"/>
    <w:multiLevelType w:val="hybridMultilevel"/>
    <w:tmpl w:val="C6AC4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17233"/>
    <w:multiLevelType w:val="hybridMultilevel"/>
    <w:tmpl w:val="D2B04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781102">
    <w:abstractNumId w:val="2"/>
  </w:num>
  <w:num w:numId="2" w16cid:durableId="1281916430">
    <w:abstractNumId w:val="0"/>
  </w:num>
  <w:num w:numId="3" w16cid:durableId="20139522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yMjMxsTQxMrY0sTBT0lEKTi0uzszPAykwrAUATn49gSwAAAA="/>
  </w:docVars>
  <w:rsids>
    <w:rsidRoot w:val="00325BF8"/>
    <w:rsid w:val="0001367A"/>
    <w:rsid w:val="00014121"/>
    <w:rsid w:val="00061728"/>
    <w:rsid w:val="002148F3"/>
    <w:rsid w:val="002A6523"/>
    <w:rsid w:val="00325BF8"/>
    <w:rsid w:val="0038502B"/>
    <w:rsid w:val="003A44BC"/>
    <w:rsid w:val="003C5349"/>
    <w:rsid w:val="003F5E17"/>
    <w:rsid w:val="00474063"/>
    <w:rsid w:val="00474139"/>
    <w:rsid w:val="0047546B"/>
    <w:rsid w:val="00490E46"/>
    <w:rsid w:val="004B1606"/>
    <w:rsid w:val="004C561A"/>
    <w:rsid w:val="004E50D1"/>
    <w:rsid w:val="004E72A3"/>
    <w:rsid w:val="005631B9"/>
    <w:rsid w:val="00574C38"/>
    <w:rsid w:val="00580C44"/>
    <w:rsid w:val="005A78C5"/>
    <w:rsid w:val="00615ECD"/>
    <w:rsid w:val="00685E2C"/>
    <w:rsid w:val="006A4453"/>
    <w:rsid w:val="006E4012"/>
    <w:rsid w:val="0070146F"/>
    <w:rsid w:val="007650F0"/>
    <w:rsid w:val="00797C03"/>
    <w:rsid w:val="007E308A"/>
    <w:rsid w:val="00820C15"/>
    <w:rsid w:val="00841824"/>
    <w:rsid w:val="008D2843"/>
    <w:rsid w:val="009B49E0"/>
    <w:rsid w:val="009E4D38"/>
    <w:rsid w:val="00AB054D"/>
    <w:rsid w:val="00AB6655"/>
    <w:rsid w:val="00AD5221"/>
    <w:rsid w:val="00B32798"/>
    <w:rsid w:val="00BD5BDF"/>
    <w:rsid w:val="00BE659E"/>
    <w:rsid w:val="00C37F7A"/>
    <w:rsid w:val="00C415C0"/>
    <w:rsid w:val="00CE38D6"/>
    <w:rsid w:val="00CE6D62"/>
    <w:rsid w:val="00D34D83"/>
    <w:rsid w:val="00DD365F"/>
    <w:rsid w:val="00E25C00"/>
    <w:rsid w:val="00EB07FC"/>
    <w:rsid w:val="00EE1D34"/>
    <w:rsid w:val="00EE3E62"/>
    <w:rsid w:val="00F27906"/>
    <w:rsid w:val="00F3319E"/>
    <w:rsid w:val="00F46598"/>
    <w:rsid w:val="00FA3724"/>
    <w:rsid w:val="00FA62AE"/>
    <w:rsid w:val="00FE6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53B33"/>
  <w15:chartTrackingRefBased/>
  <w15:docId w15:val="{13FEFE2C-6417-4E94-8442-37B4D07E6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5BF8"/>
  </w:style>
  <w:style w:type="paragraph" w:styleId="Heading1">
    <w:name w:val="heading 1"/>
    <w:basedOn w:val="Normal"/>
    <w:next w:val="Normal"/>
    <w:link w:val="Heading1Char"/>
    <w:uiPriority w:val="9"/>
    <w:qFormat/>
    <w:rsid w:val="00325BF8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25BF8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25BF8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5BF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25BF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25BF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25BF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25BF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25BF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5BF8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25BF8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25BF8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5BF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25BF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25BF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25BF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25BF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25BF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25BF8"/>
    <w:pPr>
      <w:spacing w:after="4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325BF8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325BF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325BF8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325BF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25BF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25BF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25BF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25BF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25BF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25BF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hon Kulradathon</dc:creator>
  <cp:keywords/>
  <dc:description/>
  <cp:lastModifiedBy>Sithon Kulradathon</cp:lastModifiedBy>
  <cp:revision>52</cp:revision>
  <dcterms:created xsi:type="dcterms:W3CDTF">2025-06-24T08:14:00Z</dcterms:created>
  <dcterms:modified xsi:type="dcterms:W3CDTF">2025-06-24T09:15:00Z</dcterms:modified>
</cp:coreProperties>
</file>